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D36EF" w14:textId="757FC7EF" w:rsid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noProof/>
          <w:color w:val="808080" w:themeColor="background1" w:themeShade="80"/>
          <w:lang w:val="en-GB"/>
        </w:rPr>
        <w:drawing>
          <wp:anchor distT="0" distB="0" distL="114300" distR="114300" simplePos="0" relativeHeight="251658752" behindDoc="1" locked="0" layoutInCell="1" allowOverlap="1" wp14:anchorId="6252C766" wp14:editId="1CB891A3">
            <wp:simplePos x="0" y="0"/>
            <wp:positionH relativeFrom="column">
              <wp:posOffset>4848225</wp:posOffset>
            </wp:positionH>
            <wp:positionV relativeFrom="paragraph">
              <wp:posOffset>-171450</wp:posOffset>
            </wp:positionV>
            <wp:extent cx="914400" cy="914400"/>
            <wp:effectExtent l="0" t="0" r="0" b="0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>Template for</w:t>
      </w:r>
      <w:r w:rsidR="008121F7"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 </w:t>
      </w:r>
      <w:r w:rsidR="00A420AA">
        <w:rPr>
          <w:b/>
          <w:color w:val="808080" w:themeColor="background1" w:themeShade="80"/>
          <w:sz w:val="36"/>
          <w:szCs w:val="36"/>
          <w:lang w:val="en-GB"/>
        </w:rPr>
        <w:t>Justification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 xml:space="preserve"> letter</w:t>
      </w:r>
      <w:r w:rsidR="008121F7"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 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 xml:space="preserve">for </w:t>
      </w:r>
    </w:p>
    <w:p w14:paraId="7A814284" w14:textId="42260972" w:rsidR="008121F7" w:rsidRDefault="008121F7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Academy 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>application</w:t>
      </w:r>
      <w:r w:rsidR="00A420AA">
        <w:rPr>
          <w:b/>
          <w:color w:val="808080" w:themeColor="background1" w:themeShade="80"/>
          <w:sz w:val="36"/>
          <w:szCs w:val="36"/>
          <w:lang w:val="en-GB"/>
        </w:rPr>
        <w:t>s</w:t>
      </w:r>
    </w:p>
    <w:p w14:paraId="4BE1BE09" w14:textId="77777777" w:rsidR="00185285" w:rsidRP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</w:p>
    <w:p w14:paraId="2E443151" w14:textId="77777777" w:rsidR="00C024B4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Date </w:t>
      </w:r>
    </w:p>
    <w:p w14:paraId="0924C64C" w14:textId="027AD299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To: </w:t>
      </w:r>
      <w:r w:rsidR="00770E35">
        <w:rPr>
          <w:rFonts w:ascii="Calibri Light" w:hAnsi="Calibri Light"/>
          <w:color w:val="808080" w:themeColor="background1" w:themeShade="80"/>
          <w:lang w:val="en-GB"/>
        </w:rPr>
        <w:t>Jenny White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 xml:space="preserve">From: Name </w:t>
      </w:r>
    </w:p>
    <w:p w14:paraId="62D80B3A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International Society of Blood Transfusion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 xml:space="preserve">Organisation: </w:t>
      </w:r>
    </w:p>
    <w:p w14:paraId="1533A410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proofErr w:type="spellStart"/>
      <w:r w:rsidRPr="005F4FBC">
        <w:rPr>
          <w:rFonts w:ascii="Calibri Light" w:hAnsi="Calibri Light"/>
          <w:color w:val="808080" w:themeColor="background1" w:themeShade="80"/>
          <w:lang w:val="en-GB"/>
        </w:rPr>
        <w:t>Marnixstraat</w:t>
      </w:r>
      <w:proofErr w:type="spellEnd"/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317 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Address line 1</w:t>
      </w:r>
    </w:p>
    <w:p w14:paraId="7929B42E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1016 TB Amsterdam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Address line 2</w:t>
      </w:r>
    </w:p>
    <w:p w14:paraId="4FF235A8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The Netherlands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Country</w:t>
      </w:r>
    </w:p>
    <w:p w14:paraId="1A014C12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3ED00071" w14:textId="41C2BF68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Dear </w:t>
      </w:r>
      <w:r w:rsidR="00770E35">
        <w:rPr>
          <w:rFonts w:ascii="Calibri Light" w:hAnsi="Calibri Light"/>
          <w:color w:val="808080" w:themeColor="background1" w:themeShade="80"/>
          <w:lang w:val="en-GB"/>
        </w:rPr>
        <w:t>Jenny White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, </w:t>
      </w:r>
    </w:p>
    <w:p w14:paraId="4CADC7D7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41D86650" w14:textId="24C2A4CA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First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Why are you </w:t>
      </w:r>
      <w:r w:rsidR="0025547A">
        <w:rPr>
          <w:rFonts w:ascii="Calibri Light" w:hAnsi="Calibri Light"/>
          <w:color w:val="808080" w:themeColor="background1" w:themeShade="80"/>
          <w:lang w:val="en-GB"/>
        </w:rPr>
        <w:t>applying for funding?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Be short, clear and concise regarding your request. </w:t>
      </w:r>
    </w:p>
    <w:p w14:paraId="25D9D16C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3043E537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Second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</w:t>
      </w:r>
      <w:r w:rsidR="0020058D" w:rsidRPr="005F4FBC">
        <w:rPr>
          <w:rFonts w:ascii="Calibri Light" w:hAnsi="Calibri Light"/>
          <w:color w:val="808080" w:themeColor="background1" w:themeShade="80"/>
          <w:lang w:val="en-GB"/>
        </w:rPr>
        <w:t>Clarify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the objectives of the educational activity.</w:t>
      </w:r>
      <w:r w:rsidR="0020058D" w:rsidRPr="005F4FBC">
        <w:rPr>
          <w:rFonts w:ascii="Calibri Light" w:hAnsi="Calibri Light"/>
          <w:color w:val="808080" w:themeColor="background1" w:themeShade="80"/>
          <w:lang w:val="en-GB"/>
        </w:rPr>
        <w:t xml:space="preserve"> Indicate the nature of the event and mention the speakers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</w:t>
      </w:r>
      <w:r w:rsidR="0020058D" w:rsidRPr="005F4FBC">
        <w:rPr>
          <w:rFonts w:ascii="Calibri Light" w:hAnsi="Calibri Light"/>
          <w:color w:val="808080" w:themeColor="background1" w:themeShade="80"/>
          <w:lang w:val="en-GB"/>
        </w:rPr>
        <w:t xml:space="preserve">and the expected delegates (number of delegates, countries, backgrounds) </w:t>
      </w:r>
    </w:p>
    <w:p w14:paraId="37BD45AC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7326B764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Third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Talk about yourself and your organisation, wh</w:t>
      </w:r>
      <w:r w:rsidR="0020058D" w:rsidRPr="005F4FBC">
        <w:rPr>
          <w:rFonts w:ascii="Calibri Light" w:hAnsi="Calibri Light"/>
          <w:color w:val="808080" w:themeColor="background1" w:themeShade="80"/>
          <w:lang w:val="en-GB"/>
        </w:rPr>
        <w:t xml:space="preserve">at do the reviewers need to know about you and your institute? Please list the educational activities that you do or previously did. </w:t>
      </w:r>
      <w:r w:rsidR="00230EF7">
        <w:rPr>
          <w:rFonts w:ascii="Calibri Light" w:hAnsi="Calibri Light"/>
          <w:color w:val="808080" w:themeColor="background1" w:themeShade="80"/>
          <w:lang w:val="en-GB"/>
        </w:rPr>
        <w:t xml:space="preserve">This seems like a repetition of the information to be included on the </w:t>
      </w:r>
      <w:proofErr w:type="spellStart"/>
      <w:r w:rsidR="00230EF7">
        <w:rPr>
          <w:rFonts w:ascii="Calibri Light" w:hAnsi="Calibri Light"/>
          <w:color w:val="808080" w:themeColor="background1" w:themeShade="80"/>
          <w:lang w:val="en-GB"/>
        </w:rPr>
        <w:t>powerpoint</w:t>
      </w:r>
      <w:proofErr w:type="spellEnd"/>
      <w:r w:rsidR="00230EF7">
        <w:rPr>
          <w:rFonts w:ascii="Calibri Light" w:hAnsi="Calibri Light"/>
          <w:color w:val="808080" w:themeColor="background1" w:themeShade="80"/>
          <w:lang w:val="en-GB"/>
        </w:rPr>
        <w:t xml:space="preserve"> slides </w:t>
      </w:r>
    </w:p>
    <w:p w14:paraId="2F56645A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20548F43" w14:textId="77777777" w:rsidR="00BF53AD" w:rsidRPr="005F4FBC" w:rsidRDefault="0020058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Fourth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Explain why you need the financial support from ISBT.</w:t>
      </w:r>
    </w:p>
    <w:p w14:paraId="6708CA84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574E073D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Sincerely,</w:t>
      </w:r>
    </w:p>
    <w:p w14:paraId="67788E78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16FE6D3C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Your name</w:t>
      </w:r>
    </w:p>
    <w:p w14:paraId="39B14FE5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Contact information</w:t>
      </w:r>
    </w:p>
    <w:sectPr w:rsidR="005F4FBC" w:rsidRPr="005F4F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CBCD0" w14:textId="77777777" w:rsidR="001F5597" w:rsidRDefault="001F5597" w:rsidP="008121F7">
      <w:pPr>
        <w:spacing w:after="0" w:line="240" w:lineRule="auto"/>
      </w:pPr>
      <w:r>
        <w:separator/>
      </w:r>
    </w:p>
  </w:endnote>
  <w:endnote w:type="continuationSeparator" w:id="0">
    <w:p w14:paraId="37B7889F" w14:textId="77777777" w:rsidR="001F5597" w:rsidRDefault="001F5597" w:rsidP="00812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67FAA" w14:textId="77777777" w:rsidR="008121F7" w:rsidRDefault="008121F7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8D943" w14:textId="77777777" w:rsidR="008121F7" w:rsidRDefault="008121F7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2D810" w14:textId="77777777" w:rsidR="008121F7" w:rsidRDefault="008121F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2DCEC" w14:textId="77777777" w:rsidR="001F5597" w:rsidRDefault="001F5597" w:rsidP="008121F7">
      <w:pPr>
        <w:spacing w:after="0" w:line="240" w:lineRule="auto"/>
      </w:pPr>
      <w:r>
        <w:separator/>
      </w:r>
    </w:p>
  </w:footnote>
  <w:footnote w:type="continuationSeparator" w:id="0">
    <w:p w14:paraId="381FBFB9" w14:textId="77777777" w:rsidR="001F5597" w:rsidRDefault="001F5597" w:rsidP="00812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03437" w14:textId="77777777" w:rsidR="008121F7" w:rsidRDefault="008121F7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11ED6" w14:textId="77777777" w:rsidR="008121F7" w:rsidRDefault="008121F7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CB682" w14:textId="77777777" w:rsidR="008121F7" w:rsidRDefault="008121F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196"/>
    <w:multiLevelType w:val="hybridMultilevel"/>
    <w:tmpl w:val="9BC69E9E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5A0743F"/>
    <w:multiLevelType w:val="hybridMultilevel"/>
    <w:tmpl w:val="C7BC03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033C8"/>
    <w:multiLevelType w:val="hybridMultilevel"/>
    <w:tmpl w:val="91D05DFC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4B16CC5"/>
    <w:multiLevelType w:val="hybridMultilevel"/>
    <w:tmpl w:val="294EE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4628E"/>
    <w:multiLevelType w:val="hybridMultilevel"/>
    <w:tmpl w:val="7C66EE92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ABD00E8"/>
    <w:multiLevelType w:val="hybridMultilevel"/>
    <w:tmpl w:val="FE96634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6710C"/>
    <w:multiLevelType w:val="hybridMultilevel"/>
    <w:tmpl w:val="5698810C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C8A1574"/>
    <w:multiLevelType w:val="hybridMultilevel"/>
    <w:tmpl w:val="6D1680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A5DE2"/>
    <w:multiLevelType w:val="hybridMultilevel"/>
    <w:tmpl w:val="EFD8CC80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5607B5A"/>
    <w:multiLevelType w:val="hybridMultilevel"/>
    <w:tmpl w:val="17FA49A0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AA47FC6"/>
    <w:multiLevelType w:val="hybridMultilevel"/>
    <w:tmpl w:val="374499AE"/>
    <w:lvl w:ilvl="0" w:tplc="19AAD4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52B1F"/>
    <w:multiLevelType w:val="hybridMultilevel"/>
    <w:tmpl w:val="059CA524"/>
    <w:lvl w:ilvl="0" w:tplc="D9D8ADA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F56B95"/>
    <w:multiLevelType w:val="hybridMultilevel"/>
    <w:tmpl w:val="0E342E1A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E0D0AA6"/>
    <w:multiLevelType w:val="hybridMultilevel"/>
    <w:tmpl w:val="52CEF90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E466F"/>
    <w:multiLevelType w:val="hybridMultilevel"/>
    <w:tmpl w:val="8C901C0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87ED8"/>
    <w:multiLevelType w:val="hybridMultilevel"/>
    <w:tmpl w:val="FCAAB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13"/>
  </w:num>
  <w:num w:numId="5">
    <w:abstractNumId w:val="3"/>
  </w:num>
  <w:num w:numId="6">
    <w:abstractNumId w:val="15"/>
  </w:num>
  <w:num w:numId="7">
    <w:abstractNumId w:val="8"/>
  </w:num>
  <w:num w:numId="8">
    <w:abstractNumId w:val="12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  <w:num w:numId="13">
    <w:abstractNumId w:val="9"/>
  </w:num>
  <w:num w:numId="14">
    <w:abstractNumId w:val="11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zUyMjI3NjM2MzdX0lEKTi0uzszPAykwrgUAdRy2pywAAAA="/>
  </w:docVars>
  <w:rsids>
    <w:rsidRoot w:val="008121F7"/>
    <w:rsid w:val="00185285"/>
    <w:rsid w:val="001F5597"/>
    <w:rsid w:val="0020058D"/>
    <w:rsid w:val="00230EF7"/>
    <w:rsid w:val="0025547A"/>
    <w:rsid w:val="0033767F"/>
    <w:rsid w:val="00396789"/>
    <w:rsid w:val="005F4FBC"/>
    <w:rsid w:val="006A643B"/>
    <w:rsid w:val="00770E35"/>
    <w:rsid w:val="008121F7"/>
    <w:rsid w:val="00863670"/>
    <w:rsid w:val="00882015"/>
    <w:rsid w:val="009928A0"/>
    <w:rsid w:val="00A420AA"/>
    <w:rsid w:val="00BF53AD"/>
    <w:rsid w:val="00C024B4"/>
    <w:rsid w:val="00E8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8F78CB"/>
  <w15:docId w15:val="{EF8CA4D8-4FE3-44D7-8678-6113C72D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121F7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121F7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121F7"/>
  </w:style>
  <w:style w:type="paragraph" w:styleId="Voettekst">
    <w:name w:val="footer"/>
    <w:basedOn w:val="Standaard"/>
    <w:link w:val="Voettekst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121F7"/>
  </w:style>
  <w:style w:type="table" w:styleId="Tabelraster">
    <w:name w:val="Table Grid"/>
    <w:basedOn w:val="Standaardtabel"/>
    <w:uiPriority w:val="59"/>
    <w:unhideWhenUsed/>
    <w:rsid w:val="00185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licht">
    <w:name w:val="Grid Table Light"/>
    <w:basedOn w:val="Standaardtabel"/>
    <w:uiPriority w:val="40"/>
    <w:rsid w:val="0018528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230EF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230EF7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230EF7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30EF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30EF7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230E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30E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7121B-9B04-4CB5-91A6-8FC7DB0D6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ith Chapman</dc:creator>
  <cp:lastModifiedBy>ISBT Science</cp:lastModifiedBy>
  <cp:revision>2</cp:revision>
  <dcterms:created xsi:type="dcterms:W3CDTF">2022-01-19T13:51:00Z</dcterms:created>
  <dcterms:modified xsi:type="dcterms:W3CDTF">2022-01-19T13:51:00Z</dcterms:modified>
</cp:coreProperties>
</file>